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55E1" w:rsidRDefault="00DF55E1" w:rsidP="00DF55E1">
      <w:r>
        <w:t>1 Find the downloaded file and make the sure the name is apollo-contacts-export.csv</w:t>
      </w:r>
    </w:p>
    <w:p w:rsidR="00DF55E1" w:rsidRDefault="00DF55E1" w:rsidP="00DF55E1">
      <w:r>
        <w:t>2 copy and paste the CSV into current folder;</w:t>
      </w:r>
    </w:p>
    <w:p w:rsidR="00DF55E1" w:rsidRDefault="00DF55E1" w:rsidP="00DF55E1">
      <w:r>
        <w:t>3 Right click on the blank area and click on Open with Code;</w:t>
      </w:r>
    </w:p>
    <w:p w:rsidR="00DF55E1" w:rsidRDefault="00DF55E1">
      <w:r>
        <w:t>4 Follow blow screenshot;</w:t>
      </w:r>
    </w:p>
    <w:p w:rsidR="00DF55E1" w:rsidRDefault="00DF55E1">
      <w:r>
        <w:rPr>
          <w:noProof/>
          <w:lang w:eastAsia="en-CA"/>
        </w:rPr>
        <w:drawing>
          <wp:inline distT="0" distB="0" distL="0" distR="0" wp14:anchorId="6A7CAC8A" wp14:editId="0B63112F">
            <wp:extent cx="5943600" cy="36506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5E1" w:rsidRDefault="00DF55E1">
      <w:r>
        <w:t>5. Once it is</w:t>
      </w:r>
      <w:bookmarkStart w:id="0" w:name="_GoBack"/>
      <w:bookmarkEnd w:id="0"/>
      <w:r>
        <w:t xml:space="preserve"> run, the CSV will be deleted.</w:t>
      </w:r>
    </w:p>
    <w:sectPr w:rsidR="00DF55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SwMDO1MLM0NzMzNrRQ0lEKTi0uzszPAykwrAUAepsB3iwAAAA="/>
  </w:docVars>
  <w:rsids>
    <w:rsidRoot w:val="00C11718"/>
    <w:rsid w:val="00242680"/>
    <w:rsid w:val="00C11718"/>
    <w:rsid w:val="00DF5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F327BB-3840-4860-92E7-45E0220F5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queline Diao</dc:creator>
  <cp:keywords/>
  <dc:description/>
  <cp:lastModifiedBy>Jacqueline Diao</cp:lastModifiedBy>
  <cp:revision>2</cp:revision>
  <dcterms:created xsi:type="dcterms:W3CDTF">2022-06-16T20:56:00Z</dcterms:created>
  <dcterms:modified xsi:type="dcterms:W3CDTF">2022-06-16T20:57:00Z</dcterms:modified>
</cp:coreProperties>
</file>